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ut unique images for this use case here. Shared images go in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37136f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5:54:37Z</dcterms:created>
  <dcterms:modified xsi:type="dcterms:W3CDTF">2016-09-13T05:54:37Z</dcterms:modified>
</cp:coreProperties>
</file>